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65A56" w14:textId="77777777" w:rsidR="002811FA" w:rsidRDefault="002811FA" w:rsidP="002811FA"/>
    <w:p w14:paraId="72B851F3" w14:textId="77777777" w:rsidR="00E6499C" w:rsidRDefault="00E6499C" w:rsidP="00E6499C">
      <w:pPr>
        <w:jc w:val="both"/>
        <w:rPr>
          <w:sz w:val="24"/>
          <w:szCs w:val="24"/>
        </w:rPr>
      </w:pPr>
      <w:r>
        <w:tab/>
      </w:r>
      <w:r>
        <w:rPr>
          <w:noProof/>
          <w:sz w:val="36"/>
          <w:szCs w:val="36"/>
        </w:rPr>
        <w:drawing>
          <wp:inline distT="0" distB="0" distL="0" distR="0" wp14:anchorId="657630E6" wp14:editId="023EC179">
            <wp:extent cx="936514" cy="6987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6514" cy="698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24"/>
          <w:szCs w:val="24"/>
        </w:rPr>
        <w:tab/>
        <w:t>Project for CSE471</w:t>
      </w:r>
    </w:p>
    <w:p w14:paraId="12C474B4" w14:textId="242CCB0B" w:rsidR="002811FA" w:rsidRDefault="002811FA" w:rsidP="00E6499C">
      <w:pPr>
        <w:tabs>
          <w:tab w:val="left" w:pos="3345"/>
        </w:tabs>
      </w:pPr>
    </w:p>
    <w:p w14:paraId="0A9A709A" w14:textId="77777777" w:rsidR="00E255A3" w:rsidRDefault="00E255A3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5BDE09B" w14:textId="27AF4944" w:rsidR="002811FA" w:rsidRDefault="002811FA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Title of the Project: </w:t>
      </w:r>
      <w:r w:rsidRPr="00481DE2">
        <w:rPr>
          <w:rFonts w:ascii="Times New Roman" w:eastAsia="Times New Roman" w:hAnsi="Times New Roman" w:cs="Times New Roman"/>
          <w:b/>
          <w:sz w:val="36"/>
          <w:szCs w:val="36"/>
        </w:rPr>
        <w:t>Education management System</w:t>
      </w:r>
    </w:p>
    <w:p w14:paraId="305E4B2A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2C764E38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1A38A84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05D16F" w14:textId="77777777" w:rsidR="002811FA" w:rsidRPr="00481DE2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Number: </w:t>
      </w:r>
      <w:r w:rsidRPr="00481DE2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C403CE2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76C6E5C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5D2AB78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E08F196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Members: </w:t>
      </w:r>
    </w:p>
    <w:p w14:paraId="7828DCE8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5"/>
        <w:gridCol w:w="6475"/>
      </w:tblGrid>
      <w:tr w:rsidR="002811FA" w14:paraId="117F6E2C" w14:textId="77777777" w:rsidTr="00175944">
        <w:tc>
          <w:tcPr>
            <w:tcW w:w="2875" w:type="dxa"/>
          </w:tcPr>
          <w:p w14:paraId="52AFB32E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ID</w:t>
            </w:r>
          </w:p>
        </w:tc>
        <w:tc>
          <w:tcPr>
            <w:tcW w:w="6475" w:type="dxa"/>
          </w:tcPr>
          <w:p w14:paraId="3979D223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Name</w:t>
            </w:r>
          </w:p>
        </w:tc>
      </w:tr>
      <w:tr w:rsidR="002811FA" w14:paraId="14E7A7CE" w14:textId="77777777" w:rsidTr="00175944">
        <w:tc>
          <w:tcPr>
            <w:tcW w:w="2875" w:type="dxa"/>
          </w:tcPr>
          <w:p w14:paraId="60B23F3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13</w:t>
            </w:r>
          </w:p>
        </w:tc>
        <w:tc>
          <w:tcPr>
            <w:tcW w:w="6475" w:type="dxa"/>
          </w:tcPr>
          <w:p w14:paraId="312FE16C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D. MINHAZ UDDIN</w:t>
            </w:r>
          </w:p>
        </w:tc>
      </w:tr>
      <w:tr w:rsidR="002811FA" w14:paraId="42AD600E" w14:textId="77777777" w:rsidTr="00175944">
        <w:tc>
          <w:tcPr>
            <w:tcW w:w="2875" w:type="dxa"/>
          </w:tcPr>
          <w:p w14:paraId="161D4CD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77</w:t>
            </w:r>
          </w:p>
        </w:tc>
        <w:tc>
          <w:tcPr>
            <w:tcW w:w="6475" w:type="dxa"/>
          </w:tcPr>
          <w:p w14:paraId="7D18FCF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ohammad Shafkat Hasan</w:t>
            </w:r>
          </w:p>
        </w:tc>
      </w:tr>
      <w:tr w:rsidR="002811FA" w14:paraId="568491B3" w14:textId="77777777" w:rsidTr="00175944">
        <w:tc>
          <w:tcPr>
            <w:tcW w:w="2875" w:type="dxa"/>
          </w:tcPr>
          <w:p w14:paraId="104AC82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8301251</w:t>
            </w:r>
          </w:p>
        </w:tc>
        <w:tc>
          <w:tcPr>
            <w:tcW w:w="6475" w:type="dxa"/>
          </w:tcPr>
          <w:p w14:paraId="1FECB265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443A">
              <w:t>Juhayer</w:t>
            </w:r>
            <w:proofErr w:type="spellEnd"/>
            <w:r w:rsidRPr="00BE443A">
              <w:t xml:space="preserve"> Abdullah                              </w:t>
            </w:r>
          </w:p>
        </w:tc>
      </w:tr>
    </w:tbl>
    <w:p w14:paraId="36D66508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59EEB80D" w14:textId="77777777" w:rsidR="002811FA" w:rsidRDefault="002811FA" w:rsidP="002811FA"/>
    <w:p w14:paraId="3617A3E3" w14:textId="77777777" w:rsidR="002811FA" w:rsidRDefault="002811FA" w:rsidP="002811FA"/>
    <w:p w14:paraId="43F71B26" w14:textId="4EABA3C9" w:rsidR="002811FA" w:rsidRDefault="002811FA" w:rsidP="002811FA">
      <w:r w:rsidRPr="006B45CB">
        <w:t xml:space="preserve">Date of Submission: </w:t>
      </w:r>
      <w:r w:rsidR="00D8649A">
        <w:t>16</w:t>
      </w:r>
      <w:r w:rsidRPr="006B45CB">
        <w:t xml:space="preserve">th </w:t>
      </w:r>
      <w:r w:rsidR="00D8649A">
        <w:t>April</w:t>
      </w:r>
      <w:r w:rsidRPr="006B45CB">
        <w:t xml:space="preserve"> 2021</w:t>
      </w:r>
    </w:p>
    <w:p w14:paraId="265145E6" w14:textId="16F3416E" w:rsidR="006F6AFF" w:rsidRDefault="006F6AFF" w:rsidP="002811FA"/>
    <w:p w14:paraId="0D21C745" w14:textId="63E65F48" w:rsidR="006F6AFF" w:rsidRDefault="006F6AFF" w:rsidP="002811FA"/>
    <w:p w14:paraId="4BA522AA" w14:textId="77777777" w:rsidR="00307FF2" w:rsidRDefault="00307FF2" w:rsidP="00CC0AD0">
      <w:pPr>
        <w:rPr>
          <w:noProof/>
        </w:rPr>
      </w:pPr>
    </w:p>
    <w:p w14:paraId="52DEF260" w14:textId="77777777" w:rsidR="00307FF2" w:rsidRDefault="00307FF2" w:rsidP="00CC0AD0"/>
    <w:p w14:paraId="3A9EDEA1" w14:textId="77777777" w:rsidR="00307FF2" w:rsidRDefault="00307FF2" w:rsidP="00CC0AD0"/>
    <w:p w14:paraId="348D2F7E" w14:textId="77777777" w:rsidR="00307FF2" w:rsidRDefault="00307FF2" w:rsidP="00CC0AD0">
      <w:pPr>
        <w:rPr>
          <w:noProof/>
        </w:rPr>
      </w:pPr>
    </w:p>
    <w:p w14:paraId="375C985A" w14:textId="57EBF8FB" w:rsidR="00307FF2" w:rsidRDefault="00307FF2" w:rsidP="00CC0AD0">
      <w:pPr>
        <w:rPr>
          <w:noProof/>
        </w:rPr>
      </w:pPr>
    </w:p>
    <w:p w14:paraId="68721C45" w14:textId="16826CB2" w:rsidR="00307FF2" w:rsidRDefault="00307FF2" w:rsidP="00CC0AD0">
      <w:r>
        <w:rPr>
          <w:noProof/>
        </w:rPr>
        <w:drawing>
          <wp:anchor distT="0" distB="0" distL="114300" distR="114300" simplePos="0" relativeHeight="251658240" behindDoc="0" locked="0" layoutInCell="1" allowOverlap="1" wp14:anchorId="68235B21" wp14:editId="154305BE">
            <wp:simplePos x="0" y="0"/>
            <wp:positionH relativeFrom="margin">
              <wp:align>center</wp:align>
            </wp:positionH>
            <wp:positionV relativeFrom="paragraph">
              <wp:posOffset>426085</wp:posOffset>
            </wp:positionV>
            <wp:extent cx="5791200" cy="49022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490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808296" w14:textId="6773EB04" w:rsidR="00307FF2" w:rsidRDefault="00307FF2" w:rsidP="00CC0AD0"/>
    <w:p w14:paraId="298CCF7D" w14:textId="570CF393" w:rsidR="00307FF2" w:rsidRDefault="00307FF2" w:rsidP="00CC0AD0"/>
    <w:p w14:paraId="290F67F2" w14:textId="0C1C7099" w:rsidR="00307FF2" w:rsidRDefault="00307FF2" w:rsidP="00CC0AD0"/>
    <w:p w14:paraId="365360C2" w14:textId="087BBBCA" w:rsidR="00307FF2" w:rsidRDefault="00307FF2" w:rsidP="00CC0AD0"/>
    <w:p w14:paraId="0789D2E9" w14:textId="7392BB4C" w:rsidR="00307FF2" w:rsidRDefault="00307FF2" w:rsidP="00CC0AD0"/>
    <w:p w14:paraId="68E61E57" w14:textId="729A394D" w:rsidR="00307FF2" w:rsidRDefault="00307FF2" w:rsidP="00CC0AD0"/>
    <w:p w14:paraId="7351EF4D" w14:textId="1416AA0A" w:rsidR="00307FF2" w:rsidRDefault="00307FF2" w:rsidP="00CC0AD0"/>
    <w:p w14:paraId="6E617A33" w14:textId="729CC0E5" w:rsidR="00307FF2" w:rsidRDefault="00307FF2" w:rsidP="00CC0AD0"/>
    <w:p w14:paraId="27B56B9D" w14:textId="4742384C" w:rsidR="00307FF2" w:rsidRDefault="00FD1701" w:rsidP="00CC0AD0">
      <w:r>
        <w:rPr>
          <w:noProof/>
        </w:rPr>
        <w:drawing>
          <wp:anchor distT="0" distB="0" distL="114300" distR="114300" simplePos="0" relativeHeight="251659264" behindDoc="1" locked="0" layoutInCell="1" allowOverlap="1" wp14:anchorId="424EE79B" wp14:editId="39BED656">
            <wp:simplePos x="0" y="0"/>
            <wp:positionH relativeFrom="margin">
              <wp:align>center</wp:align>
            </wp:positionH>
            <wp:positionV relativeFrom="paragraph">
              <wp:posOffset>369570</wp:posOffset>
            </wp:positionV>
            <wp:extent cx="6805930" cy="546862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930" cy="5468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3E06C4" w14:textId="2C976674" w:rsidR="00307FF2" w:rsidRDefault="00307FF2" w:rsidP="00CC0AD0"/>
    <w:p w14:paraId="28F3178C" w14:textId="03EA2899" w:rsidR="00307FF2" w:rsidRDefault="00307FF2" w:rsidP="00CC0AD0"/>
    <w:p w14:paraId="4251C841" w14:textId="4CCE175D" w:rsidR="00307FF2" w:rsidRDefault="00307FF2" w:rsidP="00CC0AD0"/>
    <w:p w14:paraId="7619E824" w14:textId="41D8F529" w:rsidR="00307FF2" w:rsidRDefault="00307FF2" w:rsidP="00CC0AD0"/>
    <w:p w14:paraId="1AD71DC6" w14:textId="65001466" w:rsidR="00307FF2" w:rsidRDefault="00307FF2" w:rsidP="00CC0AD0"/>
    <w:p w14:paraId="4A9347D3" w14:textId="43060A56" w:rsidR="00307FF2" w:rsidRDefault="00FD1701" w:rsidP="00CC0AD0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EB1F601" wp14:editId="59C7550A">
            <wp:simplePos x="0" y="0"/>
            <wp:positionH relativeFrom="margin">
              <wp:align>center</wp:align>
            </wp:positionH>
            <wp:positionV relativeFrom="paragraph">
              <wp:posOffset>329988</wp:posOffset>
            </wp:positionV>
            <wp:extent cx="6536267" cy="7580952"/>
            <wp:effectExtent l="0" t="0" r="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6267" cy="7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64A645" w14:textId="4F164BA1" w:rsidR="00F56979" w:rsidRDefault="00F56979" w:rsidP="00CC0AD0"/>
    <w:p w14:paraId="25604804" w14:textId="05D7FB67" w:rsidR="00FD1701" w:rsidRDefault="00FD1701" w:rsidP="00CC0AD0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49D45916" wp14:editId="3D2A1CA7">
            <wp:simplePos x="0" y="0"/>
            <wp:positionH relativeFrom="margin">
              <wp:align>center</wp:align>
            </wp:positionH>
            <wp:positionV relativeFrom="paragraph">
              <wp:posOffset>1272752</wp:posOffset>
            </wp:positionV>
            <wp:extent cx="7139940" cy="5236845"/>
            <wp:effectExtent l="0" t="0" r="3810" b="190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9940" cy="5236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D17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244D3"/>
    <w:multiLevelType w:val="hybridMultilevel"/>
    <w:tmpl w:val="330CD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AF65CA"/>
    <w:multiLevelType w:val="hybridMultilevel"/>
    <w:tmpl w:val="908E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c0NzEwN7YwNTBQ0lEKTi0uzszPAykwrwUAaXMqlywAAAA="/>
  </w:docVars>
  <w:rsids>
    <w:rsidRoot w:val="0001514A"/>
    <w:rsid w:val="0001514A"/>
    <w:rsid w:val="000539E2"/>
    <w:rsid w:val="0006587E"/>
    <w:rsid w:val="00167542"/>
    <w:rsid w:val="001F0A0C"/>
    <w:rsid w:val="002629F9"/>
    <w:rsid w:val="002811FA"/>
    <w:rsid w:val="002F107E"/>
    <w:rsid w:val="00307FF2"/>
    <w:rsid w:val="00324568"/>
    <w:rsid w:val="00325E02"/>
    <w:rsid w:val="003B35B8"/>
    <w:rsid w:val="004070F9"/>
    <w:rsid w:val="004E317F"/>
    <w:rsid w:val="004E5017"/>
    <w:rsid w:val="00547EE0"/>
    <w:rsid w:val="00623742"/>
    <w:rsid w:val="00644C3B"/>
    <w:rsid w:val="00654ED2"/>
    <w:rsid w:val="006C2C6B"/>
    <w:rsid w:val="006E3739"/>
    <w:rsid w:val="006F6AFF"/>
    <w:rsid w:val="007A66D9"/>
    <w:rsid w:val="00957BAC"/>
    <w:rsid w:val="00A427BC"/>
    <w:rsid w:val="00A8793C"/>
    <w:rsid w:val="00B4797A"/>
    <w:rsid w:val="00B93542"/>
    <w:rsid w:val="00BA5396"/>
    <w:rsid w:val="00C530B3"/>
    <w:rsid w:val="00CC0AD0"/>
    <w:rsid w:val="00D129B7"/>
    <w:rsid w:val="00D34E91"/>
    <w:rsid w:val="00D84C8E"/>
    <w:rsid w:val="00D8649A"/>
    <w:rsid w:val="00E22917"/>
    <w:rsid w:val="00E255A3"/>
    <w:rsid w:val="00E6499C"/>
    <w:rsid w:val="00F05E19"/>
    <w:rsid w:val="00F56979"/>
    <w:rsid w:val="00FD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1BA3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68"/>
    <w:pPr>
      <w:spacing w:line="256" w:lineRule="auto"/>
      <w:ind w:left="720"/>
      <w:contextualSpacing/>
    </w:pPr>
    <w:rPr>
      <w:lang w:val="en-GB"/>
    </w:rPr>
  </w:style>
  <w:style w:type="character" w:styleId="Strong">
    <w:name w:val="Strong"/>
    <w:basedOn w:val="DefaultParagraphFont"/>
    <w:uiPriority w:val="22"/>
    <w:qFormat/>
    <w:rsid w:val="003245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5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33</cp:revision>
  <cp:lastPrinted>2021-03-19T17:46:00Z</cp:lastPrinted>
  <dcterms:created xsi:type="dcterms:W3CDTF">2021-03-06T06:39:00Z</dcterms:created>
  <dcterms:modified xsi:type="dcterms:W3CDTF">2021-04-16T18:57:00Z</dcterms:modified>
</cp:coreProperties>
</file>